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E8711" w14:textId="77777777" w:rsidR="00703546" w:rsidRPr="002D6B0F" w:rsidRDefault="00EE4BB2" w:rsidP="00DD15A7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 w:rsidRPr="002D6B0F">
        <w:rPr>
          <w:rFonts w:ascii="Times New Roman" w:hAnsi="Times New Roman"/>
          <w:b/>
          <w:color w:val="000000"/>
          <w:sz w:val="24"/>
          <w:szCs w:val="24"/>
        </w:rPr>
        <w:t xml:space="preserve">Supplemental </w:t>
      </w:r>
      <w:r w:rsidR="00F73A7A" w:rsidRPr="002D6B0F">
        <w:rPr>
          <w:rFonts w:ascii="Times New Roman" w:hAnsi="Times New Roman"/>
          <w:b/>
          <w:color w:val="000000"/>
          <w:sz w:val="24"/>
          <w:szCs w:val="24"/>
        </w:rPr>
        <w:t xml:space="preserve">Table </w:t>
      </w:r>
      <w:r w:rsidRPr="002D6B0F">
        <w:rPr>
          <w:rFonts w:ascii="Times New Roman" w:hAnsi="Times New Roman"/>
          <w:b/>
          <w:color w:val="000000"/>
          <w:sz w:val="24"/>
          <w:szCs w:val="24"/>
        </w:rPr>
        <w:t>1</w:t>
      </w:r>
      <w:r w:rsidR="00F73A7A" w:rsidRPr="002D6B0F">
        <w:rPr>
          <w:rFonts w:ascii="Times New Roman" w:hAnsi="Times New Roman"/>
          <w:b/>
          <w:color w:val="000000"/>
          <w:sz w:val="24"/>
          <w:szCs w:val="24"/>
        </w:rPr>
        <w:t xml:space="preserve">. </w:t>
      </w:r>
      <w:r w:rsidR="00F73A7A" w:rsidRPr="002D6B0F">
        <w:rPr>
          <w:rFonts w:ascii="Times New Roman" w:hAnsi="Times New Roman"/>
          <w:color w:val="000000"/>
          <w:sz w:val="24"/>
          <w:szCs w:val="24"/>
        </w:rPr>
        <w:t xml:space="preserve">Comparison of each item of attention/working memory and language between FOG+ and FOG- patients with education </w:t>
      </w:r>
      <w:r w:rsidR="00B935D3" w:rsidRPr="002D6B0F">
        <w:rPr>
          <w:rFonts w:ascii="Times New Roman" w:hAnsi="Times New Roman"/>
          <w:color w:val="000000"/>
          <w:sz w:val="24"/>
          <w:szCs w:val="24"/>
        </w:rPr>
        <w:t>stratification</w:t>
      </w:r>
      <w:r w:rsidR="00703546" w:rsidRPr="002D6B0F">
        <w:rPr>
          <w:rFonts w:ascii="Times New Roman" w:hAnsi="Times New Roman"/>
          <w:color w:val="000000"/>
          <w:sz w:val="24"/>
          <w:szCs w:val="24"/>
        </w:rPr>
        <w:t>.</w:t>
      </w:r>
    </w:p>
    <w:p w14:paraId="33E075BD" w14:textId="77777777" w:rsidR="00F73A7A" w:rsidRPr="002D6B0F" w:rsidRDefault="00F73A7A" w:rsidP="00F73A7A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tbl>
      <w:tblPr>
        <w:tblW w:w="9215" w:type="dxa"/>
        <w:tblInd w:w="-426" w:type="dxa"/>
        <w:tblBorders>
          <w:top w:val="single" w:sz="4" w:space="0" w:color="auto"/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3144"/>
        <w:gridCol w:w="2257"/>
        <w:gridCol w:w="2259"/>
        <w:gridCol w:w="1555"/>
      </w:tblGrid>
      <w:tr w:rsidR="00F73A7A" w:rsidRPr="002D6B0F" w14:paraId="5D05FCD0" w14:textId="77777777" w:rsidTr="00DD15A7">
        <w:tc>
          <w:tcPr>
            <w:tcW w:w="3144" w:type="dxa"/>
            <w:tcBorders>
              <w:top w:val="single" w:sz="4" w:space="0" w:color="auto"/>
              <w:bottom w:val="single" w:sz="4" w:space="0" w:color="auto"/>
            </w:tcBorders>
          </w:tcPr>
          <w:p w14:paraId="45118FFA" w14:textId="77777777" w:rsidR="00F73A7A" w:rsidRPr="002D6B0F" w:rsidRDefault="00F73A7A" w:rsidP="009E7AFF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7" w:type="dxa"/>
            <w:tcBorders>
              <w:top w:val="single" w:sz="4" w:space="0" w:color="auto"/>
              <w:bottom w:val="single" w:sz="4" w:space="0" w:color="auto"/>
            </w:tcBorders>
          </w:tcPr>
          <w:p w14:paraId="4DCD4C20" w14:textId="77777777" w:rsidR="00F73A7A" w:rsidRPr="002D6B0F" w:rsidRDefault="00F73A7A" w:rsidP="00582ACE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FOG+</w:t>
            </w:r>
          </w:p>
        </w:tc>
        <w:tc>
          <w:tcPr>
            <w:tcW w:w="2259" w:type="dxa"/>
            <w:tcBorders>
              <w:top w:val="single" w:sz="4" w:space="0" w:color="auto"/>
              <w:bottom w:val="single" w:sz="4" w:space="0" w:color="auto"/>
            </w:tcBorders>
          </w:tcPr>
          <w:p w14:paraId="57EE4D74" w14:textId="77777777" w:rsidR="00F73A7A" w:rsidRPr="002D6B0F" w:rsidRDefault="00F73A7A" w:rsidP="00582ACE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FOG-</w:t>
            </w:r>
          </w:p>
        </w:tc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</w:tcPr>
          <w:p w14:paraId="6C1E2F35" w14:textId="77777777" w:rsidR="00F73A7A" w:rsidRPr="002D6B0F" w:rsidRDefault="00F73A7A" w:rsidP="00582ACE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P</w:t>
            </w:r>
          </w:p>
        </w:tc>
      </w:tr>
      <w:tr w:rsidR="00F73A7A" w:rsidRPr="002D6B0F" w14:paraId="519F101A" w14:textId="77777777" w:rsidTr="00DD15A7">
        <w:tc>
          <w:tcPr>
            <w:tcW w:w="3144" w:type="dxa"/>
            <w:tcBorders>
              <w:top w:val="single" w:sz="4" w:space="0" w:color="auto"/>
              <w:bottom w:val="nil"/>
            </w:tcBorders>
          </w:tcPr>
          <w:p w14:paraId="49C09B71" w14:textId="77777777" w:rsidR="00F73A7A" w:rsidRPr="002D6B0F" w:rsidRDefault="00190198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All participants</w:t>
            </w:r>
          </w:p>
        </w:tc>
        <w:tc>
          <w:tcPr>
            <w:tcW w:w="2257" w:type="dxa"/>
            <w:tcBorders>
              <w:top w:val="single" w:sz="4" w:space="0" w:color="auto"/>
              <w:bottom w:val="nil"/>
            </w:tcBorders>
          </w:tcPr>
          <w:p w14:paraId="7D181CC2" w14:textId="77777777" w:rsidR="00F73A7A" w:rsidRPr="002D6B0F" w:rsidRDefault="00F73A7A" w:rsidP="00582ACE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  <w:tcBorders>
              <w:top w:val="single" w:sz="4" w:space="0" w:color="auto"/>
              <w:bottom w:val="nil"/>
            </w:tcBorders>
          </w:tcPr>
          <w:p w14:paraId="21142F19" w14:textId="77777777" w:rsidR="00F73A7A" w:rsidRPr="002D6B0F" w:rsidRDefault="00F73A7A" w:rsidP="00582ACE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  <w:tcBorders>
              <w:top w:val="single" w:sz="4" w:space="0" w:color="auto"/>
              <w:bottom w:val="nil"/>
            </w:tcBorders>
          </w:tcPr>
          <w:p w14:paraId="1E5F85DC" w14:textId="77777777" w:rsidR="00F73A7A" w:rsidRPr="002D6B0F" w:rsidRDefault="00F73A7A" w:rsidP="00582ACE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90198" w:rsidRPr="002D6B0F" w14:paraId="034943D5" w14:textId="77777777" w:rsidTr="00DD15A7">
        <w:tc>
          <w:tcPr>
            <w:tcW w:w="3144" w:type="dxa"/>
            <w:tcBorders>
              <w:top w:val="nil"/>
              <w:bottom w:val="nil"/>
            </w:tcBorders>
          </w:tcPr>
          <w:p w14:paraId="5E39A4B6" w14:textId="77777777" w:rsidR="00190198" w:rsidRPr="002D6B0F" w:rsidRDefault="00190198" w:rsidP="00190198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Attention/Working memory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6470D034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56F03EEB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59AAAA04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90198" w:rsidRPr="002D6B0F" w14:paraId="0B2F0FBA" w14:textId="77777777" w:rsidTr="00DD15A7">
        <w:tc>
          <w:tcPr>
            <w:tcW w:w="3144" w:type="dxa"/>
            <w:tcBorders>
              <w:top w:val="nil"/>
              <w:bottom w:val="nil"/>
            </w:tcBorders>
          </w:tcPr>
          <w:p w14:paraId="2CBBF6D5" w14:textId="77777777" w:rsidR="00190198" w:rsidRPr="002D6B0F" w:rsidRDefault="00190198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target detection task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41F9028D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88 ± 0.323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08E3BC69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93 ± 0.258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23BFABD0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1137F4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392</w:t>
            </w:r>
          </w:p>
        </w:tc>
      </w:tr>
      <w:tr w:rsidR="00190198" w:rsidRPr="002D6B0F" w14:paraId="2D7E2A2F" w14:textId="77777777" w:rsidTr="00DD15A7">
        <w:tc>
          <w:tcPr>
            <w:tcW w:w="3144" w:type="dxa"/>
            <w:tcBorders>
              <w:top w:val="nil"/>
              <w:bottom w:val="nil"/>
            </w:tcBorders>
          </w:tcPr>
          <w:p w14:paraId="277AF8C9" w14:textId="77777777" w:rsidR="00190198" w:rsidRPr="002D6B0F" w:rsidRDefault="00190198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serial sevens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33A702EC" w14:textId="77777777" w:rsidR="00190198" w:rsidRPr="002D6B0F" w:rsidRDefault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.48 ± 0.577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2927F1A6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.59 ± 0.523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7C6E45F1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1137F4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69</w:t>
            </w:r>
          </w:p>
        </w:tc>
      </w:tr>
      <w:tr w:rsidR="00190198" w:rsidRPr="002D6B0F" w14:paraId="3A94B720" w14:textId="77777777" w:rsidTr="00DD15A7">
        <w:tc>
          <w:tcPr>
            <w:tcW w:w="3144" w:type="dxa"/>
            <w:tcBorders>
              <w:top w:val="nil"/>
              <w:bottom w:val="nil"/>
            </w:tcBorders>
          </w:tcPr>
          <w:p w14:paraId="5C251BD3" w14:textId="77777777" w:rsidR="00190198" w:rsidRPr="002D6B0F" w:rsidRDefault="00190198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digit forward/backward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16A943D3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.88 ± 0.323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769BA4C7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.94 ± 0.232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4C0D7029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</w:t>
            </w:r>
            <w:r w:rsidR="001137F4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64</w:t>
            </w:r>
          </w:p>
        </w:tc>
      </w:tr>
      <w:tr w:rsidR="00190198" w:rsidRPr="002D6B0F" w14:paraId="641F7876" w14:textId="77777777" w:rsidTr="00DD15A7">
        <w:tc>
          <w:tcPr>
            <w:tcW w:w="3144" w:type="dxa"/>
            <w:tcBorders>
              <w:top w:val="nil"/>
              <w:bottom w:val="nil"/>
            </w:tcBorders>
          </w:tcPr>
          <w:p w14:paraId="7642257B" w14:textId="77777777" w:rsidR="00190198" w:rsidRPr="002D6B0F" w:rsidRDefault="00190198" w:rsidP="00190198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Language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62A4DE3C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69EE9C0E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01E5B362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90198" w:rsidRPr="002D6B0F" w14:paraId="0F2635CF" w14:textId="77777777" w:rsidTr="00DD15A7">
        <w:tc>
          <w:tcPr>
            <w:tcW w:w="3144" w:type="dxa"/>
            <w:tcBorders>
              <w:top w:val="nil"/>
              <w:bottom w:val="nil"/>
            </w:tcBorders>
          </w:tcPr>
          <w:p w14:paraId="265D3A1C" w14:textId="77777777" w:rsidR="00190198" w:rsidRPr="002D6B0F" w:rsidRDefault="00190198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naming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618B1C96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3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0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30D48D38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3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0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653A784E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N/A</w:t>
            </w:r>
          </w:p>
        </w:tc>
      </w:tr>
      <w:tr w:rsidR="00190198" w:rsidRPr="002D6B0F" w14:paraId="25011E27" w14:textId="77777777" w:rsidTr="00DD15A7">
        <w:tc>
          <w:tcPr>
            <w:tcW w:w="3144" w:type="dxa"/>
            <w:tcBorders>
              <w:top w:val="nil"/>
              <w:bottom w:val="nil"/>
            </w:tcBorders>
          </w:tcPr>
          <w:p w14:paraId="47EB0823" w14:textId="77777777" w:rsidR="00190198" w:rsidRPr="002D6B0F" w:rsidRDefault="00190198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sentence repetition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1EA3FA90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="001137F4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77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± 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="001137F4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783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13D0239B" w14:textId="77777777" w:rsidR="00190198" w:rsidRPr="002D6B0F" w:rsidRDefault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93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± 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7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4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32F2BB1D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="001137F4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44</w:t>
            </w:r>
          </w:p>
        </w:tc>
      </w:tr>
      <w:tr w:rsidR="00190198" w:rsidRPr="002D6B0F" w14:paraId="59FFFDC6" w14:textId="77777777" w:rsidTr="00DD15A7">
        <w:tc>
          <w:tcPr>
            <w:tcW w:w="3144" w:type="dxa"/>
            <w:tcBorders>
              <w:top w:val="nil"/>
              <w:bottom w:val="nil"/>
            </w:tcBorders>
          </w:tcPr>
          <w:p w14:paraId="36EE971C" w14:textId="77777777" w:rsidR="00190198" w:rsidRPr="002D6B0F" w:rsidRDefault="00190198" w:rsidP="00190198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Composite measure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7A27D7F2" w14:textId="77777777" w:rsidR="00190198" w:rsidRPr="002D6B0F" w:rsidRDefault="001137F4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  <w:r w:rsidR="00190198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98</w:t>
            </w:r>
            <w:r w:rsidR="00190198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1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306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659469C1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6.</w:t>
            </w:r>
            <w:r w:rsidR="001137F4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39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1.</w:t>
            </w:r>
            <w:r w:rsidR="001137F4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02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09AA0149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1137F4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60</w:t>
            </w:r>
          </w:p>
        </w:tc>
      </w:tr>
      <w:tr w:rsidR="00190198" w:rsidRPr="002D6B0F" w14:paraId="733CE819" w14:textId="77777777" w:rsidTr="00DD15A7">
        <w:tc>
          <w:tcPr>
            <w:tcW w:w="3144" w:type="dxa"/>
            <w:tcBorders>
              <w:top w:val="nil"/>
              <w:bottom w:val="nil"/>
            </w:tcBorders>
          </w:tcPr>
          <w:p w14:paraId="4CB76DDE" w14:textId="77777777" w:rsidR="00190198" w:rsidRPr="002D6B0F" w:rsidRDefault="00B935D3" w:rsidP="00190198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Style w:val="fontstyle01"/>
                <w:rFonts w:ascii="Times New Roman" w:hAnsi="Times New Roman"/>
                <w:i/>
                <w:sz w:val="24"/>
                <w:szCs w:val="24"/>
              </w:rPr>
              <w:t>≤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6 years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33FECECB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514FFFDC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05178B05" w14:textId="77777777" w:rsidR="00190198" w:rsidRPr="002D6B0F" w:rsidRDefault="00190198" w:rsidP="0019019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B935D3" w:rsidRPr="002D6B0F" w14:paraId="1C6BC5BD" w14:textId="77777777" w:rsidTr="00190198">
        <w:tc>
          <w:tcPr>
            <w:tcW w:w="3144" w:type="dxa"/>
            <w:tcBorders>
              <w:top w:val="nil"/>
              <w:bottom w:val="nil"/>
            </w:tcBorders>
          </w:tcPr>
          <w:p w14:paraId="02A10A83" w14:textId="77777777" w:rsidR="00B935D3" w:rsidRPr="002D6B0F" w:rsidRDefault="00B935D3" w:rsidP="00B935D3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Attention/Working memory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771CE7C7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2AF4B33C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088CCB9C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B935D3" w:rsidRPr="002D6B0F" w14:paraId="43214295" w14:textId="77777777" w:rsidTr="00190198">
        <w:tc>
          <w:tcPr>
            <w:tcW w:w="3144" w:type="dxa"/>
            <w:tcBorders>
              <w:top w:val="nil"/>
              <w:bottom w:val="nil"/>
            </w:tcBorders>
          </w:tcPr>
          <w:p w14:paraId="6D8DA1A0" w14:textId="77777777" w:rsidR="00B935D3" w:rsidRPr="002D6B0F" w:rsidRDefault="00B935D3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target detection task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6D7E5947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85 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366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2333F733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96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209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1B9F237D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260</w:t>
            </w:r>
          </w:p>
        </w:tc>
      </w:tr>
      <w:tr w:rsidR="00B935D3" w:rsidRPr="002D6B0F" w14:paraId="0F26D554" w14:textId="77777777" w:rsidTr="00190198">
        <w:tc>
          <w:tcPr>
            <w:tcW w:w="3144" w:type="dxa"/>
            <w:tcBorders>
              <w:top w:val="nil"/>
              <w:bottom w:val="nil"/>
            </w:tcBorders>
          </w:tcPr>
          <w:p w14:paraId="6E04359A" w14:textId="77777777" w:rsidR="00B935D3" w:rsidRPr="002D6B0F" w:rsidRDefault="00B935D3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serial sevens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32894F3B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.20 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616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58B14EB1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.39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583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2524C859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302</w:t>
            </w:r>
          </w:p>
        </w:tc>
      </w:tr>
      <w:tr w:rsidR="00B935D3" w:rsidRPr="002D6B0F" w14:paraId="45CC774B" w14:textId="77777777" w:rsidTr="00190198">
        <w:tc>
          <w:tcPr>
            <w:tcW w:w="3144" w:type="dxa"/>
            <w:tcBorders>
              <w:top w:val="nil"/>
              <w:bottom w:val="nil"/>
            </w:tcBorders>
          </w:tcPr>
          <w:p w14:paraId="5FD2A692" w14:textId="77777777" w:rsidR="00B935D3" w:rsidRPr="002D6B0F" w:rsidRDefault="00B935D3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digit forward/backward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2F4D0B94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.80 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410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39C1ECC1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.96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209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5FA48699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135</w:t>
            </w:r>
          </w:p>
        </w:tc>
      </w:tr>
      <w:tr w:rsidR="00B935D3" w:rsidRPr="002D6B0F" w14:paraId="6F4482A6" w14:textId="77777777" w:rsidTr="00190198">
        <w:tc>
          <w:tcPr>
            <w:tcW w:w="3144" w:type="dxa"/>
            <w:tcBorders>
              <w:top w:val="nil"/>
              <w:bottom w:val="nil"/>
            </w:tcBorders>
          </w:tcPr>
          <w:p w14:paraId="50095EAC" w14:textId="77777777" w:rsidR="00B935D3" w:rsidRPr="002D6B0F" w:rsidRDefault="00B935D3" w:rsidP="00B935D3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Language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1281D1F1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195FBBC8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08B3A819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B935D3" w:rsidRPr="002D6B0F" w14:paraId="57B160B2" w14:textId="77777777" w:rsidTr="00190198">
        <w:tc>
          <w:tcPr>
            <w:tcW w:w="3144" w:type="dxa"/>
            <w:tcBorders>
              <w:top w:val="nil"/>
              <w:bottom w:val="nil"/>
            </w:tcBorders>
          </w:tcPr>
          <w:p w14:paraId="325503A8" w14:textId="77777777" w:rsidR="00B935D3" w:rsidRPr="002D6B0F" w:rsidRDefault="00B935D3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naming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027A067F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3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1E57EE09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3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2E539615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N/A</w:t>
            </w:r>
          </w:p>
        </w:tc>
      </w:tr>
      <w:tr w:rsidR="00B935D3" w:rsidRPr="002D6B0F" w14:paraId="0AFCE107" w14:textId="77777777" w:rsidTr="00190198">
        <w:tc>
          <w:tcPr>
            <w:tcW w:w="3144" w:type="dxa"/>
            <w:tcBorders>
              <w:top w:val="nil"/>
              <w:bottom w:val="nil"/>
            </w:tcBorders>
          </w:tcPr>
          <w:p w14:paraId="4AD767ED" w14:textId="77777777" w:rsidR="00B935D3" w:rsidRPr="002D6B0F" w:rsidRDefault="00B935D3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sentence repetition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44BAD214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0.35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587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4E1A2115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0.74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752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5B73F7F9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069</w:t>
            </w:r>
          </w:p>
        </w:tc>
      </w:tr>
      <w:tr w:rsidR="00B935D3" w:rsidRPr="002D6B0F" w14:paraId="48C326D9" w14:textId="77777777" w:rsidTr="00190198">
        <w:tc>
          <w:tcPr>
            <w:tcW w:w="3144" w:type="dxa"/>
            <w:tcBorders>
              <w:top w:val="nil"/>
              <w:bottom w:val="nil"/>
            </w:tcBorders>
          </w:tcPr>
          <w:p w14:paraId="22518DA8" w14:textId="77777777" w:rsidR="00B935D3" w:rsidRPr="002D6B0F" w:rsidRDefault="00B935D3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Composite measure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2DB41DC8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5.20 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.240</w:t>
            </w: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71E73A86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6.04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±</w:t>
            </w:r>
            <w:r w:rsidR="00DA4B4D"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.261</w:t>
            </w: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4EBD21B6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b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.033</w:t>
            </w:r>
          </w:p>
        </w:tc>
      </w:tr>
      <w:tr w:rsidR="00B935D3" w:rsidRPr="002D6B0F" w14:paraId="3EF4A7C5" w14:textId="77777777" w:rsidTr="00190198">
        <w:tc>
          <w:tcPr>
            <w:tcW w:w="3144" w:type="dxa"/>
            <w:tcBorders>
              <w:top w:val="nil"/>
              <w:bottom w:val="nil"/>
            </w:tcBorders>
          </w:tcPr>
          <w:p w14:paraId="01B6239C" w14:textId="77777777" w:rsidR="00B935D3" w:rsidRPr="002D6B0F" w:rsidRDefault="00B935D3" w:rsidP="00B935D3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7-12 years</w:t>
            </w:r>
          </w:p>
        </w:tc>
        <w:tc>
          <w:tcPr>
            <w:tcW w:w="2257" w:type="dxa"/>
            <w:tcBorders>
              <w:top w:val="nil"/>
              <w:bottom w:val="nil"/>
            </w:tcBorders>
          </w:tcPr>
          <w:p w14:paraId="4380C3CE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  <w:tcBorders>
              <w:top w:val="nil"/>
              <w:bottom w:val="nil"/>
            </w:tcBorders>
          </w:tcPr>
          <w:p w14:paraId="3DE48F27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  <w:tcBorders>
              <w:top w:val="nil"/>
              <w:bottom w:val="nil"/>
            </w:tcBorders>
          </w:tcPr>
          <w:p w14:paraId="0454A96F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B935D3" w:rsidRPr="002D6B0F" w14:paraId="0DFB0E8F" w14:textId="77777777" w:rsidTr="00DD15A7">
        <w:tc>
          <w:tcPr>
            <w:tcW w:w="3144" w:type="dxa"/>
            <w:tcBorders>
              <w:top w:val="nil"/>
            </w:tcBorders>
          </w:tcPr>
          <w:p w14:paraId="4AD4FCFE" w14:textId="77777777" w:rsidR="00B935D3" w:rsidRPr="002D6B0F" w:rsidRDefault="00B935D3" w:rsidP="00DD15A7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Attention/Working memory</w:t>
            </w:r>
          </w:p>
        </w:tc>
        <w:tc>
          <w:tcPr>
            <w:tcW w:w="2257" w:type="dxa"/>
            <w:tcBorders>
              <w:top w:val="nil"/>
            </w:tcBorders>
          </w:tcPr>
          <w:p w14:paraId="67FA809A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  <w:tcBorders>
              <w:top w:val="nil"/>
            </w:tcBorders>
          </w:tcPr>
          <w:p w14:paraId="1024761B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  <w:tcBorders>
              <w:top w:val="nil"/>
            </w:tcBorders>
          </w:tcPr>
          <w:p w14:paraId="61D39B56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B935D3" w:rsidRPr="002D6B0F" w14:paraId="68A70423" w14:textId="77777777" w:rsidTr="00190198">
        <w:tc>
          <w:tcPr>
            <w:tcW w:w="3144" w:type="dxa"/>
          </w:tcPr>
          <w:p w14:paraId="736A2F08" w14:textId="77777777" w:rsidR="00B935D3" w:rsidRPr="002D6B0F" w:rsidRDefault="00B935D3" w:rsidP="00B935D3">
            <w:pPr>
              <w:ind w:firstLineChars="100" w:firstLine="240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target detection task</w:t>
            </w:r>
          </w:p>
        </w:tc>
        <w:tc>
          <w:tcPr>
            <w:tcW w:w="2257" w:type="dxa"/>
          </w:tcPr>
          <w:p w14:paraId="4B9B30C1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92 ± 0.282</w:t>
            </w:r>
          </w:p>
        </w:tc>
        <w:tc>
          <w:tcPr>
            <w:tcW w:w="2259" w:type="dxa"/>
          </w:tcPr>
          <w:p w14:paraId="1BAA36DB" w14:textId="77777777" w:rsidR="00B935D3" w:rsidRPr="002D6B0F" w:rsidRDefault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92 ± 0.277</w:t>
            </w:r>
          </w:p>
        </w:tc>
        <w:tc>
          <w:tcPr>
            <w:tcW w:w="1555" w:type="dxa"/>
          </w:tcPr>
          <w:p w14:paraId="6C0721C2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976</w:t>
            </w:r>
          </w:p>
        </w:tc>
      </w:tr>
      <w:tr w:rsidR="00B935D3" w:rsidRPr="002D6B0F" w14:paraId="3EE9D905" w14:textId="77777777" w:rsidTr="00190198">
        <w:tc>
          <w:tcPr>
            <w:tcW w:w="3144" w:type="dxa"/>
          </w:tcPr>
          <w:p w14:paraId="6A56ABDF" w14:textId="77777777" w:rsidR="00B935D3" w:rsidRPr="002D6B0F" w:rsidRDefault="00B935D3" w:rsidP="00B935D3">
            <w:pPr>
              <w:ind w:firstLineChars="100" w:firstLine="240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serial sevens</w:t>
            </w:r>
          </w:p>
        </w:tc>
        <w:tc>
          <w:tcPr>
            <w:tcW w:w="2257" w:type="dxa"/>
          </w:tcPr>
          <w:p w14:paraId="1A0C7F34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.63 ± 0.495</w:t>
            </w:r>
          </w:p>
        </w:tc>
        <w:tc>
          <w:tcPr>
            <w:tcW w:w="2259" w:type="dxa"/>
          </w:tcPr>
          <w:p w14:paraId="6C78A4A9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.65 ± 0.484</w:t>
            </w:r>
          </w:p>
        </w:tc>
        <w:tc>
          <w:tcPr>
            <w:tcW w:w="1555" w:type="dxa"/>
          </w:tcPr>
          <w:p w14:paraId="6B51DF21" w14:textId="77777777" w:rsidR="00B935D3" w:rsidRPr="002D6B0F" w:rsidRDefault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854</w:t>
            </w:r>
          </w:p>
        </w:tc>
      </w:tr>
      <w:tr w:rsidR="00B935D3" w:rsidRPr="002D6B0F" w14:paraId="34C081EB" w14:textId="77777777" w:rsidTr="00190198">
        <w:tc>
          <w:tcPr>
            <w:tcW w:w="3144" w:type="dxa"/>
          </w:tcPr>
          <w:p w14:paraId="2C375B2D" w14:textId="77777777" w:rsidR="00B935D3" w:rsidRPr="002D6B0F" w:rsidRDefault="00B935D3" w:rsidP="00B935D3">
            <w:pPr>
              <w:ind w:firstLineChars="100" w:firstLine="240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digit forward/backward</w:t>
            </w:r>
          </w:p>
        </w:tc>
        <w:tc>
          <w:tcPr>
            <w:tcW w:w="2257" w:type="dxa"/>
          </w:tcPr>
          <w:p w14:paraId="62B19653" w14:textId="77777777" w:rsidR="00B935D3" w:rsidRPr="002D6B0F" w:rsidRDefault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.92 ± 0.282</w:t>
            </w:r>
          </w:p>
        </w:tc>
        <w:tc>
          <w:tcPr>
            <w:tcW w:w="2259" w:type="dxa"/>
          </w:tcPr>
          <w:p w14:paraId="51E0EB35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.95 ± 0.229</w:t>
            </w:r>
          </w:p>
        </w:tc>
        <w:tc>
          <w:tcPr>
            <w:tcW w:w="1555" w:type="dxa"/>
          </w:tcPr>
          <w:p w14:paraId="3CAC302A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658</w:t>
            </w:r>
          </w:p>
        </w:tc>
      </w:tr>
      <w:tr w:rsidR="00B935D3" w:rsidRPr="002D6B0F" w14:paraId="6ADF7119" w14:textId="77777777" w:rsidTr="00190198">
        <w:tc>
          <w:tcPr>
            <w:tcW w:w="3144" w:type="dxa"/>
          </w:tcPr>
          <w:p w14:paraId="5844D2DC" w14:textId="77777777" w:rsidR="00B935D3" w:rsidRPr="002D6B0F" w:rsidRDefault="00B935D3" w:rsidP="00B935D3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Language</w:t>
            </w:r>
          </w:p>
        </w:tc>
        <w:tc>
          <w:tcPr>
            <w:tcW w:w="2257" w:type="dxa"/>
          </w:tcPr>
          <w:p w14:paraId="635A2E7E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</w:tcPr>
          <w:p w14:paraId="15B6792F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</w:tcPr>
          <w:p w14:paraId="1453B8A6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B935D3" w:rsidRPr="002D6B0F" w14:paraId="02F27BBA" w14:textId="77777777" w:rsidTr="00190198">
        <w:tc>
          <w:tcPr>
            <w:tcW w:w="3144" w:type="dxa"/>
          </w:tcPr>
          <w:p w14:paraId="1902C026" w14:textId="77777777" w:rsidR="00B935D3" w:rsidRPr="002D6B0F" w:rsidRDefault="00B935D3" w:rsidP="00B935D3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naming</w:t>
            </w:r>
          </w:p>
        </w:tc>
        <w:tc>
          <w:tcPr>
            <w:tcW w:w="2257" w:type="dxa"/>
          </w:tcPr>
          <w:p w14:paraId="19923338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3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0</w:t>
            </w:r>
          </w:p>
        </w:tc>
        <w:tc>
          <w:tcPr>
            <w:tcW w:w="2259" w:type="dxa"/>
          </w:tcPr>
          <w:p w14:paraId="18C3B4C7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3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0</w:t>
            </w:r>
          </w:p>
        </w:tc>
        <w:tc>
          <w:tcPr>
            <w:tcW w:w="1555" w:type="dxa"/>
          </w:tcPr>
          <w:p w14:paraId="26FAEA12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N/A</w:t>
            </w:r>
          </w:p>
        </w:tc>
      </w:tr>
      <w:tr w:rsidR="00B935D3" w:rsidRPr="002D6B0F" w14:paraId="7260E988" w14:textId="77777777" w:rsidTr="00190198">
        <w:tc>
          <w:tcPr>
            <w:tcW w:w="3144" w:type="dxa"/>
          </w:tcPr>
          <w:p w14:paraId="2B81311D" w14:textId="77777777" w:rsidR="00B935D3" w:rsidRPr="002D6B0F" w:rsidRDefault="00B935D3" w:rsidP="00B935D3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sentence repetition</w:t>
            </w:r>
          </w:p>
        </w:tc>
        <w:tc>
          <w:tcPr>
            <w:tcW w:w="2257" w:type="dxa"/>
          </w:tcPr>
          <w:p w14:paraId="1645F544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96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± 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806</w:t>
            </w:r>
          </w:p>
        </w:tc>
        <w:tc>
          <w:tcPr>
            <w:tcW w:w="2259" w:type="dxa"/>
          </w:tcPr>
          <w:p w14:paraId="14DEE003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0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± 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7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7</w:t>
            </w:r>
          </w:p>
        </w:tc>
        <w:tc>
          <w:tcPr>
            <w:tcW w:w="1555" w:type="dxa"/>
          </w:tcPr>
          <w:p w14:paraId="4544904E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832</w:t>
            </w:r>
          </w:p>
        </w:tc>
      </w:tr>
      <w:tr w:rsidR="00B935D3" w:rsidRPr="002D6B0F" w14:paraId="1604E0B1" w14:textId="77777777" w:rsidTr="00190198">
        <w:tc>
          <w:tcPr>
            <w:tcW w:w="3144" w:type="dxa"/>
          </w:tcPr>
          <w:p w14:paraId="0AEC0783" w14:textId="77777777" w:rsidR="00B935D3" w:rsidRPr="002D6B0F" w:rsidRDefault="00B935D3" w:rsidP="00B935D3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Composite measure</w:t>
            </w:r>
          </w:p>
        </w:tc>
        <w:tc>
          <w:tcPr>
            <w:tcW w:w="2257" w:type="dxa"/>
          </w:tcPr>
          <w:p w14:paraId="1BE8DEDF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6.33 ± 1.129</w:t>
            </w:r>
          </w:p>
        </w:tc>
        <w:tc>
          <w:tcPr>
            <w:tcW w:w="2259" w:type="dxa"/>
          </w:tcPr>
          <w:p w14:paraId="4FBABFEB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6.51 ± 1.017</w:t>
            </w:r>
          </w:p>
        </w:tc>
        <w:tc>
          <w:tcPr>
            <w:tcW w:w="1555" w:type="dxa"/>
          </w:tcPr>
          <w:p w14:paraId="4A6168F8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520</w:t>
            </w:r>
          </w:p>
        </w:tc>
      </w:tr>
      <w:tr w:rsidR="00B935D3" w:rsidRPr="002D6B0F" w14:paraId="67A8AA59" w14:textId="77777777" w:rsidTr="00190198">
        <w:tc>
          <w:tcPr>
            <w:tcW w:w="3144" w:type="dxa"/>
          </w:tcPr>
          <w:p w14:paraId="542C9DAC" w14:textId="77777777" w:rsidR="00B935D3" w:rsidRPr="002D6B0F" w:rsidRDefault="00B935D3" w:rsidP="00B935D3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&gt;12 years</w:t>
            </w:r>
          </w:p>
        </w:tc>
        <w:tc>
          <w:tcPr>
            <w:tcW w:w="2257" w:type="dxa"/>
          </w:tcPr>
          <w:p w14:paraId="4EA9B23D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</w:tcPr>
          <w:p w14:paraId="5F27B76F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</w:tcPr>
          <w:p w14:paraId="11B4FF09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B935D3" w:rsidRPr="002D6B0F" w14:paraId="4BA61B91" w14:textId="77777777" w:rsidTr="00190198">
        <w:tc>
          <w:tcPr>
            <w:tcW w:w="3144" w:type="dxa"/>
          </w:tcPr>
          <w:p w14:paraId="4C9C0D5F" w14:textId="77777777" w:rsidR="00B935D3" w:rsidRPr="002D6B0F" w:rsidRDefault="00B935D3" w:rsidP="00B935D3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Attention/Working memory</w:t>
            </w:r>
          </w:p>
        </w:tc>
        <w:tc>
          <w:tcPr>
            <w:tcW w:w="2257" w:type="dxa"/>
          </w:tcPr>
          <w:p w14:paraId="19B9C4B7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</w:tcPr>
          <w:p w14:paraId="06BC53BC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</w:tcPr>
          <w:p w14:paraId="01E51011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B935D3" w:rsidRPr="002D6B0F" w14:paraId="5020D2FC" w14:textId="77777777" w:rsidTr="00190198">
        <w:tc>
          <w:tcPr>
            <w:tcW w:w="3144" w:type="dxa"/>
          </w:tcPr>
          <w:p w14:paraId="3E7C56C8" w14:textId="77777777" w:rsidR="00B935D3" w:rsidRPr="002D6B0F" w:rsidRDefault="00B935D3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target detection task</w:t>
            </w:r>
          </w:p>
        </w:tc>
        <w:tc>
          <w:tcPr>
            <w:tcW w:w="2257" w:type="dxa"/>
          </w:tcPr>
          <w:p w14:paraId="4319FD9D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88 ± 0.354</w:t>
            </w:r>
          </w:p>
        </w:tc>
        <w:tc>
          <w:tcPr>
            <w:tcW w:w="2259" w:type="dxa"/>
          </w:tcPr>
          <w:p w14:paraId="57234A66" w14:textId="77777777" w:rsidR="00B935D3" w:rsidRPr="002D6B0F" w:rsidRDefault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91 ± 0.302</w:t>
            </w:r>
          </w:p>
        </w:tc>
        <w:tc>
          <w:tcPr>
            <w:tcW w:w="1555" w:type="dxa"/>
          </w:tcPr>
          <w:p w14:paraId="7FEA0723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824</w:t>
            </w:r>
          </w:p>
        </w:tc>
      </w:tr>
      <w:tr w:rsidR="00B935D3" w:rsidRPr="002D6B0F" w14:paraId="410F173E" w14:textId="77777777" w:rsidTr="00190198">
        <w:tc>
          <w:tcPr>
            <w:tcW w:w="3144" w:type="dxa"/>
          </w:tcPr>
          <w:p w14:paraId="164ADE66" w14:textId="77777777" w:rsidR="00B935D3" w:rsidRPr="002D6B0F" w:rsidRDefault="00B935D3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serial sevens</w:t>
            </w:r>
          </w:p>
        </w:tc>
        <w:tc>
          <w:tcPr>
            <w:tcW w:w="2257" w:type="dxa"/>
          </w:tcPr>
          <w:p w14:paraId="5142A228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.75 ± 0.463</w:t>
            </w:r>
          </w:p>
        </w:tc>
        <w:tc>
          <w:tcPr>
            <w:tcW w:w="2259" w:type="dxa"/>
          </w:tcPr>
          <w:p w14:paraId="0453ADBB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.82 ± 0.405</w:t>
            </w:r>
          </w:p>
        </w:tc>
        <w:tc>
          <w:tcPr>
            <w:tcW w:w="1555" w:type="dxa"/>
          </w:tcPr>
          <w:p w14:paraId="193C8034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737</w:t>
            </w:r>
          </w:p>
        </w:tc>
      </w:tr>
      <w:tr w:rsidR="00B935D3" w:rsidRPr="002D6B0F" w14:paraId="2FD3A8DC" w14:textId="77777777" w:rsidTr="00190198">
        <w:tc>
          <w:tcPr>
            <w:tcW w:w="3144" w:type="dxa"/>
          </w:tcPr>
          <w:p w14:paraId="7AFB82E1" w14:textId="77777777" w:rsidR="00B935D3" w:rsidRPr="002D6B0F" w:rsidRDefault="00B935D3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digit forward/backward</w:t>
            </w:r>
          </w:p>
        </w:tc>
        <w:tc>
          <w:tcPr>
            <w:tcW w:w="2257" w:type="dxa"/>
          </w:tcPr>
          <w:p w14:paraId="1DD8FE62" w14:textId="77777777" w:rsidR="00B935D3" w:rsidRPr="002D6B0F" w:rsidRDefault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.00 ± 0.000</w:t>
            </w:r>
          </w:p>
        </w:tc>
        <w:tc>
          <w:tcPr>
            <w:tcW w:w="2259" w:type="dxa"/>
          </w:tcPr>
          <w:p w14:paraId="28A3A6D5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.91 ± 0.302</w:t>
            </w:r>
          </w:p>
        </w:tc>
        <w:tc>
          <w:tcPr>
            <w:tcW w:w="1555" w:type="dxa"/>
          </w:tcPr>
          <w:p w14:paraId="2943F9D2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409</w:t>
            </w:r>
          </w:p>
        </w:tc>
      </w:tr>
      <w:tr w:rsidR="00B935D3" w:rsidRPr="002D6B0F" w14:paraId="22B3F45B" w14:textId="77777777" w:rsidTr="00190198">
        <w:tc>
          <w:tcPr>
            <w:tcW w:w="3144" w:type="dxa"/>
          </w:tcPr>
          <w:p w14:paraId="6601C2E8" w14:textId="77777777" w:rsidR="00B935D3" w:rsidRPr="002D6B0F" w:rsidRDefault="00B935D3" w:rsidP="00B935D3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Language</w:t>
            </w:r>
          </w:p>
        </w:tc>
        <w:tc>
          <w:tcPr>
            <w:tcW w:w="2257" w:type="dxa"/>
          </w:tcPr>
          <w:p w14:paraId="6C9F26F4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59" w:type="dxa"/>
          </w:tcPr>
          <w:p w14:paraId="30A65554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55" w:type="dxa"/>
          </w:tcPr>
          <w:p w14:paraId="78244690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B935D3" w:rsidRPr="002D6B0F" w14:paraId="5FE25668" w14:textId="77777777" w:rsidTr="00190198">
        <w:tc>
          <w:tcPr>
            <w:tcW w:w="3144" w:type="dxa"/>
          </w:tcPr>
          <w:p w14:paraId="6CB20C37" w14:textId="77777777" w:rsidR="00B935D3" w:rsidRPr="002D6B0F" w:rsidRDefault="00B935D3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naming</w:t>
            </w:r>
          </w:p>
        </w:tc>
        <w:tc>
          <w:tcPr>
            <w:tcW w:w="2257" w:type="dxa"/>
          </w:tcPr>
          <w:p w14:paraId="058B8CED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3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0</w:t>
            </w:r>
          </w:p>
        </w:tc>
        <w:tc>
          <w:tcPr>
            <w:tcW w:w="2259" w:type="dxa"/>
          </w:tcPr>
          <w:p w14:paraId="55AA05C9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3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0</w:t>
            </w:r>
          </w:p>
        </w:tc>
        <w:tc>
          <w:tcPr>
            <w:tcW w:w="1555" w:type="dxa"/>
          </w:tcPr>
          <w:p w14:paraId="76ACD7DE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N/A</w:t>
            </w:r>
          </w:p>
        </w:tc>
      </w:tr>
      <w:tr w:rsidR="00B935D3" w:rsidRPr="002D6B0F" w14:paraId="44CAB2FC" w14:textId="77777777" w:rsidTr="00190198">
        <w:tc>
          <w:tcPr>
            <w:tcW w:w="3144" w:type="dxa"/>
          </w:tcPr>
          <w:p w14:paraId="0919D03E" w14:textId="77777777" w:rsidR="00B935D3" w:rsidRPr="002D6B0F" w:rsidRDefault="00B935D3" w:rsidP="00DD15A7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sentence repetition</w:t>
            </w:r>
          </w:p>
        </w:tc>
        <w:tc>
          <w:tcPr>
            <w:tcW w:w="2257" w:type="dxa"/>
          </w:tcPr>
          <w:p w14:paraId="3E5682AF" w14:textId="77777777" w:rsidR="00B935D3" w:rsidRPr="002D6B0F" w:rsidRDefault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25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 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± 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707</w:t>
            </w:r>
          </w:p>
        </w:tc>
        <w:tc>
          <w:tcPr>
            <w:tcW w:w="2259" w:type="dxa"/>
          </w:tcPr>
          <w:p w14:paraId="17E05B34" w14:textId="77777777" w:rsidR="00B935D3" w:rsidRPr="002D6B0F" w:rsidRDefault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09 ± 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539</w:t>
            </w:r>
          </w:p>
        </w:tc>
        <w:tc>
          <w:tcPr>
            <w:tcW w:w="1555" w:type="dxa"/>
          </w:tcPr>
          <w:p w14:paraId="15179563" w14:textId="77777777" w:rsidR="00B935D3" w:rsidRPr="002D6B0F" w:rsidRDefault="00B935D3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584</w:t>
            </w:r>
          </w:p>
        </w:tc>
      </w:tr>
      <w:tr w:rsidR="00B935D3" w:rsidRPr="002D6B0F" w14:paraId="298446B2" w14:textId="77777777" w:rsidTr="00190198">
        <w:tc>
          <w:tcPr>
            <w:tcW w:w="3144" w:type="dxa"/>
          </w:tcPr>
          <w:p w14:paraId="2F4133FB" w14:textId="77777777" w:rsidR="00B935D3" w:rsidRPr="002D6B0F" w:rsidRDefault="00B935D3" w:rsidP="00B935D3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Composite measure</w:t>
            </w:r>
          </w:p>
        </w:tc>
        <w:tc>
          <w:tcPr>
            <w:tcW w:w="2257" w:type="dxa"/>
          </w:tcPr>
          <w:p w14:paraId="7373F421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6.88 ± 0.991</w:t>
            </w:r>
          </w:p>
        </w:tc>
        <w:tc>
          <w:tcPr>
            <w:tcW w:w="2259" w:type="dxa"/>
          </w:tcPr>
          <w:p w14:paraId="42698EEC" w14:textId="77777777" w:rsidR="00B935D3" w:rsidRPr="002D6B0F" w:rsidRDefault="00B935D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6.73 ± 0.905</w:t>
            </w:r>
          </w:p>
        </w:tc>
        <w:tc>
          <w:tcPr>
            <w:tcW w:w="1555" w:type="dxa"/>
          </w:tcPr>
          <w:p w14:paraId="669CD42A" w14:textId="77777777" w:rsidR="00B935D3" w:rsidRPr="002D6B0F" w:rsidRDefault="00B935D3" w:rsidP="00B935D3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740</w:t>
            </w:r>
          </w:p>
        </w:tc>
      </w:tr>
    </w:tbl>
    <w:p w14:paraId="5298E2AB" w14:textId="77777777" w:rsidR="00307395" w:rsidRPr="002D6B0F" w:rsidRDefault="00307395" w:rsidP="00307395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2D6B0F">
        <w:rPr>
          <w:rFonts w:ascii="Times New Roman" w:hAnsi="Times New Roman" w:hint="eastAsia"/>
          <w:b/>
          <w:color w:val="000000"/>
          <w:sz w:val="24"/>
          <w:szCs w:val="24"/>
        </w:rPr>
        <w:t>N</w:t>
      </w:r>
      <w:r w:rsidRPr="002D6B0F">
        <w:rPr>
          <w:rFonts w:ascii="Times New Roman" w:hAnsi="Times New Roman"/>
          <w:b/>
          <w:color w:val="000000"/>
          <w:sz w:val="24"/>
          <w:szCs w:val="24"/>
        </w:rPr>
        <w:t>ote</w:t>
      </w:r>
      <w:r w:rsidRPr="002D6B0F">
        <w:rPr>
          <w:rFonts w:ascii="Times New Roman" w:hAnsi="Times New Roman"/>
          <w:color w:val="000000"/>
          <w:sz w:val="24"/>
          <w:szCs w:val="24"/>
        </w:rPr>
        <w:t>: Significant results are highlighted in bold (p</w:t>
      </w:r>
      <w:r w:rsidRPr="002D6B0F">
        <w:rPr>
          <w:rFonts w:ascii="Times New Roman" w:hAnsi="Times New Roman" w:hint="eastAsia"/>
          <w:color w:val="000000"/>
          <w:sz w:val="24"/>
          <w:szCs w:val="24"/>
        </w:rPr>
        <w:t>&lt;</w:t>
      </w:r>
      <w:r w:rsidRPr="002D6B0F">
        <w:rPr>
          <w:rFonts w:ascii="Times New Roman" w:hAnsi="Times New Roman"/>
          <w:color w:val="000000"/>
          <w:sz w:val="24"/>
          <w:szCs w:val="24"/>
        </w:rPr>
        <w:t xml:space="preserve">0.05). </w:t>
      </w:r>
    </w:p>
    <w:p w14:paraId="4E3CA950" w14:textId="77777777" w:rsidR="001D4852" w:rsidRPr="002D6B0F" w:rsidRDefault="00307395" w:rsidP="00DD15A7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2D6B0F">
        <w:rPr>
          <w:rFonts w:ascii="Times New Roman" w:hAnsi="Times New Roman"/>
          <w:b/>
          <w:color w:val="000000"/>
          <w:sz w:val="24"/>
          <w:szCs w:val="24"/>
        </w:rPr>
        <w:t>Abbreviations</w:t>
      </w:r>
      <w:r w:rsidRPr="002D6B0F">
        <w:rPr>
          <w:rFonts w:ascii="Times New Roman" w:hAnsi="Times New Roman"/>
          <w:color w:val="000000"/>
          <w:sz w:val="24"/>
          <w:szCs w:val="24"/>
        </w:rPr>
        <w:t>: N/A, not applicable.</w:t>
      </w:r>
    </w:p>
    <w:p w14:paraId="6B63AA4C" w14:textId="77777777" w:rsidR="00CC2ED0" w:rsidRPr="002D6B0F" w:rsidRDefault="00CC2ED0" w:rsidP="00DD15A7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97D6F79" w14:textId="77777777" w:rsidR="00CC2ED0" w:rsidRPr="002D6B0F" w:rsidRDefault="00CC2ED0" w:rsidP="00CC2ED0">
      <w:pPr>
        <w:rPr>
          <w:rFonts w:ascii="Times New Roman" w:hAnsi="Times New Roman"/>
          <w:color w:val="000000"/>
          <w:sz w:val="24"/>
          <w:szCs w:val="24"/>
        </w:rPr>
      </w:pPr>
      <w:r w:rsidRPr="002D6B0F">
        <w:rPr>
          <w:rFonts w:ascii="HelveticaNeueLTStd-Bd" w:hAnsi="HelveticaNeueLTStd-Bd"/>
          <w:b/>
          <w:bCs/>
          <w:color w:val="000000"/>
          <w:sz w:val="24"/>
          <w:szCs w:val="24"/>
        </w:rPr>
        <w:lastRenderedPageBreak/>
        <w:t>Supplemental T</w:t>
      </w:r>
      <w:r w:rsidRPr="002D6B0F">
        <w:rPr>
          <w:rFonts w:ascii="HelveticaNeueLTStd-Bd" w:hAnsi="HelveticaNeueLTStd-Bd" w:hint="eastAsia"/>
          <w:b/>
          <w:bCs/>
          <w:color w:val="000000"/>
          <w:sz w:val="24"/>
          <w:szCs w:val="24"/>
        </w:rPr>
        <w:t>able</w:t>
      </w:r>
      <w:r w:rsidRPr="002D6B0F">
        <w:rPr>
          <w:rFonts w:ascii="HelveticaNeueLTStd-Bd" w:hAnsi="HelveticaNeueLTStd-Bd"/>
          <w:b/>
          <w:bCs/>
          <w:color w:val="000000"/>
          <w:sz w:val="24"/>
          <w:szCs w:val="24"/>
        </w:rPr>
        <w:t xml:space="preserve"> 2. </w:t>
      </w:r>
      <w:r w:rsidRPr="002D6B0F">
        <w:rPr>
          <w:rFonts w:ascii="Times New Roman" w:hAnsi="Times New Roman"/>
          <w:color w:val="000000"/>
          <w:sz w:val="24"/>
          <w:szCs w:val="24"/>
        </w:rPr>
        <w:t>Logistic regression analysis</w:t>
      </w:r>
      <w:r w:rsidRPr="002D6B0F">
        <w:rPr>
          <w:rFonts w:ascii="HelveticaNeueLTStd-Lt" w:hAnsi="HelveticaNeueLTStd-Lt"/>
          <w:color w:val="000000"/>
          <w:sz w:val="24"/>
          <w:szCs w:val="24"/>
        </w:rPr>
        <w:t xml:space="preserve"> for the association of the composite cognitive measure with FOG in PD </w:t>
      </w:r>
      <w:r w:rsidRPr="002D6B0F">
        <w:rPr>
          <w:rFonts w:ascii="Times New Roman" w:hAnsi="Times New Roman"/>
          <w:color w:val="000000"/>
          <w:sz w:val="24"/>
          <w:szCs w:val="24"/>
        </w:rPr>
        <w:t>patients with education stratification.</w:t>
      </w:r>
    </w:p>
    <w:tbl>
      <w:tblPr>
        <w:tblW w:w="6662" w:type="dxa"/>
        <w:jc w:val="center"/>
        <w:tblBorders>
          <w:top w:val="single" w:sz="4" w:space="0" w:color="auto"/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701"/>
        <w:gridCol w:w="3260"/>
        <w:gridCol w:w="1701"/>
      </w:tblGrid>
      <w:tr w:rsidR="00CC2ED0" w:rsidRPr="002D6B0F" w14:paraId="172F6240" w14:textId="77777777" w:rsidTr="00223311">
        <w:trPr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C2A3000" w14:textId="77777777" w:rsidR="00CC2ED0" w:rsidRPr="002D6B0F" w:rsidRDefault="00CC2ED0" w:rsidP="00223311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</w:tcPr>
          <w:p w14:paraId="09804EF0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OR (95% CI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A6105FC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P</w:t>
            </w:r>
          </w:p>
        </w:tc>
      </w:tr>
      <w:tr w:rsidR="00CC2ED0" w:rsidRPr="002D6B0F" w14:paraId="378EF8BF" w14:textId="77777777" w:rsidTr="00223311">
        <w:trPr>
          <w:jc w:val="center"/>
        </w:trPr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0FD8F297" w14:textId="77777777" w:rsidR="00CC2ED0" w:rsidRPr="002D6B0F" w:rsidRDefault="00CC2ED0" w:rsidP="00223311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All participants</w:t>
            </w:r>
          </w:p>
        </w:tc>
        <w:tc>
          <w:tcPr>
            <w:tcW w:w="3260" w:type="dxa"/>
            <w:tcBorders>
              <w:top w:val="single" w:sz="4" w:space="0" w:color="auto"/>
              <w:bottom w:val="nil"/>
            </w:tcBorders>
          </w:tcPr>
          <w:p w14:paraId="10DF4D52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61A5FAAF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CC2ED0" w:rsidRPr="002D6B0F" w14:paraId="7AA46470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02E983D1" w14:textId="77777777" w:rsidR="00CC2ED0" w:rsidRPr="002D6B0F" w:rsidRDefault="00CC2ED0" w:rsidP="00223311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1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5372A6E4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757 (0.552-1.038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0795AFC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084</w:t>
            </w:r>
          </w:p>
        </w:tc>
      </w:tr>
      <w:tr w:rsidR="00CC2ED0" w:rsidRPr="002D6B0F" w14:paraId="771CC419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0FAE164D" w14:textId="77777777" w:rsidR="00CC2ED0" w:rsidRPr="002D6B0F" w:rsidRDefault="00CC2ED0" w:rsidP="00223311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2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249A33F5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754 (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549-1.035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AC80962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1</w:t>
            </w:r>
          </w:p>
        </w:tc>
      </w:tr>
      <w:tr w:rsidR="00CC2ED0" w:rsidRPr="002D6B0F" w14:paraId="01D43709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259BE892" w14:textId="77777777" w:rsidR="00CC2ED0" w:rsidRPr="002D6B0F" w:rsidRDefault="00CC2ED0" w:rsidP="00223311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3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6935FBAF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744 (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538-1.03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7054FD3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075</w:t>
            </w:r>
          </w:p>
        </w:tc>
      </w:tr>
      <w:tr w:rsidR="00CC2ED0" w:rsidRPr="002D6B0F" w14:paraId="7AFF89AF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454FFE87" w14:textId="77777777" w:rsidR="00CC2ED0" w:rsidRPr="002D6B0F" w:rsidRDefault="00CC2ED0" w:rsidP="00223311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Style w:val="fontstyle01"/>
                <w:rFonts w:ascii="Times New Roman" w:hAnsi="Times New Roman"/>
                <w:i/>
                <w:sz w:val="24"/>
                <w:szCs w:val="24"/>
              </w:rPr>
              <w:t>≤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6 years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28E46BF8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E0EDB4A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CC2ED0" w:rsidRPr="002D6B0F" w14:paraId="62C551B3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3851FCAE" w14:textId="77777777" w:rsidR="00CC2ED0" w:rsidRPr="002D6B0F" w:rsidRDefault="00CC2ED0" w:rsidP="00223311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1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3C576DA9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575 (0.338-0.979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116CD0E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0.042</w:t>
            </w:r>
          </w:p>
        </w:tc>
      </w:tr>
      <w:tr w:rsidR="00CC2ED0" w:rsidRPr="002D6B0F" w14:paraId="363C9C4F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46DC2209" w14:textId="77777777" w:rsidR="00CC2ED0" w:rsidRPr="002D6B0F" w:rsidRDefault="00CC2ED0" w:rsidP="00223311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2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061288B1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570 (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3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17-1.027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1012A47A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061</w:t>
            </w:r>
          </w:p>
        </w:tc>
      </w:tr>
      <w:tr w:rsidR="00CC2ED0" w:rsidRPr="002D6B0F" w14:paraId="180D46DF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4E45612F" w14:textId="77777777" w:rsidR="00CC2ED0" w:rsidRPr="002D6B0F" w:rsidRDefault="00CC2ED0" w:rsidP="00223311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3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56AE23C9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600 (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3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50-1.03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19FBC72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064</w:t>
            </w:r>
          </w:p>
        </w:tc>
      </w:tr>
      <w:tr w:rsidR="00CC2ED0" w:rsidRPr="002D6B0F" w14:paraId="4093DC5D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50648A64" w14:textId="77777777" w:rsidR="00CC2ED0" w:rsidRPr="002D6B0F" w:rsidRDefault="00CC2ED0" w:rsidP="00223311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7-12 years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3C1DECB4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30E8F14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CC2ED0" w:rsidRPr="002D6B0F" w14:paraId="07535CE4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0379BD6C" w14:textId="77777777" w:rsidR="00CC2ED0" w:rsidRPr="002D6B0F" w:rsidRDefault="00CC2ED0" w:rsidP="00223311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1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70647F58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858 (0.510-1.442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A764C20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562</w:t>
            </w:r>
          </w:p>
        </w:tc>
      </w:tr>
      <w:tr w:rsidR="00CC2ED0" w:rsidRPr="002D6B0F" w14:paraId="26F78AE8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241F5492" w14:textId="77777777" w:rsidR="00CC2ED0" w:rsidRPr="002D6B0F" w:rsidRDefault="00CC2ED0" w:rsidP="00223311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2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60FC324A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882 (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515-1.51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6222523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647</w:t>
            </w:r>
          </w:p>
        </w:tc>
      </w:tr>
      <w:tr w:rsidR="00CC2ED0" w:rsidRPr="002D6B0F" w14:paraId="48D2EDBC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01989BEF" w14:textId="77777777" w:rsidR="00CC2ED0" w:rsidRPr="002D6B0F" w:rsidRDefault="00CC2ED0" w:rsidP="00223311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3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56A2D566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796 (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458-1.382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FE17F06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417</w:t>
            </w:r>
          </w:p>
        </w:tc>
      </w:tr>
      <w:tr w:rsidR="00CC2ED0" w:rsidRPr="002D6B0F" w14:paraId="7CCEF68B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5EF715FE" w14:textId="77777777" w:rsidR="00CC2ED0" w:rsidRPr="002D6B0F" w:rsidRDefault="00CC2ED0" w:rsidP="00223311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&gt;12 years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4813A32A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4675FB2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CC2ED0" w:rsidRPr="002D6B0F" w14:paraId="3C1F898D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2AD52C42" w14:textId="77777777" w:rsidR="00CC2ED0" w:rsidRPr="002D6B0F" w:rsidRDefault="00CC2ED0" w:rsidP="00223311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1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4F0F99E5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911 (0.289-2.873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48FCFB1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874</w:t>
            </w:r>
          </w:p>
        </w:tc>
      </w:tr>
      <w:tr w:rsidR="00CC2ED0" w:rsidRPr="002D6B0F" w14:paraId="70633BDB" w14:textId="77777777" w:rsidTr="00223311">
        <w:trPr>
          <w:jc w:val="center"/>
        </w:trPr>
        <w:tc>
          <w:tcPr>
            <w:tcW w:w="1701" w:type="dxa"/>
            <w:tcBorders>
              <w:top w:val="nil"/>
              <w:bottom w:val="nil"/>
            </w:tcBorders>
          </w:tcPr>
          <w:p w14:paraId="20ECAE4E" w14:textId="77777777" w:rsidR="00CC2ED0" w:rsidRPr="002D6B0F" w:rsidRDefault="00CC2ED0" w:rsidP="00223311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2</w:t>
            </w:r>
          </w:p>
        </w:tc>
        <w:tc>
          <w:tcPr>
            <w:tcW w:w="3260" w:type="dxa"/>
            <w:tcBorders>
              <w:top w:val="nil"/>
              <w:bottom w:val="nil"/>
            </w:tcBorders>
          </w:tcPr>
          <w:p w14:paraId="32E7B623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895 (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275-2.913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E432158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.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854</w:t>
            </w:r>
          </w:p>
        </w:tc>
      </w:tr>
      <w:tr w:rsidR="00CC2ED0" w:rsidRPr="002D6B0F" w14:paraId="28B0820A" w14:textId="77777777" w:rsidTr="00223311">
        <w:trPr>
          <w:jc w:val="center"/>
        </w:trPr>
        <w:tc>
          <w:tcPr>
            <w:tcW w:w="1701" w:type="dxa"/>
          </w:tcPr>
          <w:p w14:paraId="29FC2963" w14:textId="77777777" w:rsidR="00CC2ED0" w:rsidRPr="002D6B0F" w:rsidRDefault="00CC2ED0" w:rsidP="00223311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Model 3</w:t>
            </w:r>
          </w:p>
        </w:tc>
        <w:tc>
          <w:tcPr>
            <w:tcW w:w="3260" w:type="dxa"/>
          </w:tcPr>
          <w:p w14:paraId="49CC72F0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958 (</w:t>
            </w:r>
            <w:r w:rsidRPr="002D6B0F">
              <w:rPr>
                <w:rFonts w:ascii="Times New Roman" w:hAnsi="Times New Roman" w:hint="eastAsia"/>
                <w:color w:val="000000"/>
                <w:sz w:val="24"/>
                <w:szCs w:val="24"/>
              </w:rPr>
              <w:t>0</w:t>
            </w: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.240-3.825)</w:t>
            </w:r>
          </w:p>
        </w:tc>
        <w:tc>
          <w:tcPr>
            <w:tcW w:w="1701" w:type="dxa"/>
          </w:tcPr>
          <w:p w14:paraId="43622EF7" w14:textId="77777777" w:rsidR="00CC2ED0" w:rsidRPr="002D6B0F" w:rsidRDefault="00CC2ED0" w:rsidP="0022331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D6B0F">
              <w:rPr>
                <w:rFonts w:ascii="Times New Roman" w:hAnsi="Times New Roman"/>
                <w:color w:val="000000"/>
                <w:sz w:val="24"/>
                <w:szCs w:val="24"/>
              </w:rPr>
              <w:t>0.951</w:t>
            </w:r>
          </w:p>
        </w:tc>
      </w:tr>
    </w:tbl>
    <w:p w14:paraId="167977FA" w14:textId="77777777" w:rsidR="00CC2ED0" w:rsidRPr="002D6B0F" w:rsidRDefault="00CC2ED0" w:rsidP="00CC2ED0">
      <w:pPr>
        <w:spacing w:line="276" w:lineRule="auto"/>
        <w:rPr>
          <w:rStyle w:val="fontstyle01"/>
          <w:rFonts w:ascii="Times New Roman" w:hAnsi="Times New Roman"/>
          <w:sz w:val="24"/>
          <w:szCs w:val="24"/>
        </w:rPr>
      </w:pPr>
      <w:r w:rsidRPr="002D6B0F">
        <w:rPr>
          <w:rFonts w:ascii="Times New Roman" w:hAnsi="Times New Roman" w:hint="eastAsia"/>
          <w:b/>
          <w:color w:val="000000"/>
          <w:sz w:val="24"/>
          <w:szCs w:val="24"/>
        </w:rPr>
        <w:t>N</w:t>
      </w:r>
      <w:r w:rsidRPr="002D6B0F">
        <w:rPr>
          <w:rFonts w:ascii="Times New Roman" w:hAnsi="Times New Roman"/>
          <w:b/>
          <w:color w:val="000000"/>
          <w:sz w:val="24"/>
          <w:szCs w:val="24"/>
        </w:rPr>
        <w:t>otes</w:t>
      </w:r>
      <w:r w:rsidRPr="002D6B0F">
        <w:rPr>
          <w:rFonts w:ascii="Times New Roman" w:hAnsi="Times New Roman"/>
          <w:color w:val="000000"/>
          <w:sz w:val="24"/>
          <w:szCs w:val="24"/>
        </w:rPr>
        <w:t>: Significant results are highlighted in bold (p</w:t>
      </w:r>
      <w:r w:rsidRPr="002D6B0F">
        <w:rPr>
          <w:rFonts w:ascii="Times New Roman" w:hAnsi="Times New Roman" w:hint="eastAsia"/>
          <w:color w:val="000000"/>
          <w:sz w:val="24"/>
          <w:szCs w:val="24"/>
        </w:rPr>
        <w:t>&lt;</w:t>
      </w:r>
      <w:r w:rsidRPr="002D6B0F">
        <w:rPr>
          <w:rFonts w:ascii="Times New Roman" w:hAnsi="Times New Roman"/>
          <w:color w:val="000000"/>
          <w:sz w:val="24"/>
          <w:szCs w:val="24"/>
        </w:rPr>
        <w:t>0.05).</w:t>
      </w:r>
    </w:p>
    <w:p w14:paraId="4CFC6A17" w14:textId="77777777" w:rsidR="00CC2ED0" w:rsidRPr="002D6B0F" w:rsidRDefault="00CC2ED0" w:rsidP="00CC2ED0">
      <w:pPr>
        <w:spacing w:line="276" w:lineRule="auto"/>
        <w:ind w:rightChars="-364" w:right="-764"/>
        <w:rPr>
          <w:rStyle w:val="fontstyle01"/>
          <w:rFonts w:ascii="Times New Roman" w:hAnsi="Times New Roman"/>
          <w:sz w:val="24"/>
          <w:szCs w:val="24"/>
        </w:rPr>
      </w:pPr>
      <w:r w:rsidRPr="002D6B0F">
        <w:rPr>
          <w:rStyle w:val="fontstyle01"/>
          <w:rFonts w:ascii="Times New Roman" w:hAnsi="Times New Roman"/>
          <w:sz w:val="24"/>
          <w:szCs w:val="24"/>
        </w:rPr>
        <w:t xml:space="preserve">Model 1: disease duration and </w:t>
      </w:r>
      <w:r w:rsidRPr="002D6B0F">
        <w:rPr>
          <w:rStyle w:val="fontstyle01"/>
          <w:rFonts w:ascii="Times New Roman" w:hAnsi="Times New Roman" w:hint="eastAsia"/>
          <w:sz w:val="24"/>
          <w:szCs w:val="24"/>
        </w:rPr>
        <w:t>A</w:t>
      </w:r>
      <w:r w:rsidRPr="002D6B0F">
        <w:rPr>
          <w:rStyle w:val="fontstyle01"/>
          <w:rFonts w:ascii="Times New Roman" w:hAnsi="Times New Roman"/>
          <w:sz w:val="24"/>
          <w:szCs w:val="24"/>
        </w:rPr>
        <w:t>ttention-C were included as co-variables.</w:t>
      </w:r>
    </w:p>
    <w:p w14:paraId="0A7EDE02" w14:textId="77777777" w:rsidR="00CC2ED0" w:rsidRPr="002D6B0F" w:rsidRDefault="00CC2ED0" w:rsidP="00CC2ED0">
      <w:pPr>
        <w:spacing w:line="276" w:lineRule="auto"/>
        <w:rPr>
          <w:rStyle w:val="fontstyle01"/>
          <w:rFonts w:ascii="Times New Roman" w:hAnsi="Times New Roman"/>
          <w:sz w:val="24"/>
          <w:szCs w:val="24"/>
        </w:rPr>
      </w:pPr>
      <w:r w:rsidRPr="002D6B0F">
        <w:rPr>
          <w:rStyle w:val="fontstyle01"/>
          <w:rFonts w:ascii="Times New Roman" w:hAnsi="Times New Roman"/>
          <w:sz w:val="24"/>
          <w:szCs w:val="24"/>
        </w:rPr>
        <w:t xml:space="preserve">Model 2: disease duration, H-Y stage, MDS-UPDRS </w:t>
      </w:r>
      <w:r w:rsidRPr="002D6B0F">
        <w:rPr>
          <w:rFonts w:ascii="Times New Roman" w:hAnsi="Times New Roman"/>
          <w:color w:val="000000"/>
          <w:sz w:val="24"/>
          <w:szCs w:val="24"/>
        </w:rPr>
        <w:t>III score,</w:t>
      </w:r>
      <w:r w:rsidRPr="002D6B0F">
        <w:rPr>
          <w:rStyle w:val="fontstyle01"/>
          <w:rFonts w:ascii="Times New Roman" w:hAnsi="Times New Roman"/>
          <w:sz w:val="24"/>
          <w:szCs w:val="24"/>
        </w:rPr>
        <w:t xml:space="preserve"> and </w:t>
      </w:r>
      <w:r w:rsidRPr="002D6B0F">
        <w:rPr>
          <w:rStyle w:val="fontstyle01"/>
          <w:rFonts w:ascii="Times New Roman" w:hAnsi="Times New Roman" w:hint="eastAsia"/>
          <w:sz w:val="24"/>
          <w:szCs w:val="24"/>
        </w:rPr>
        <w:t>A</w:t>
      </w:r>
      <w:r w:rsidRPr="002D6B0F">
        <w:rPr>
          <w:rStyle w:val="fontstyle01"/>
          <w:rFonts w:ascii="Times New Roman" w:hAnsi="Times New Roman"/>
          <w:sz w:val="24"/>
          <w:szCs w:val="24"/>
        </w:rPr>
        <w:t>ttention-C were included as co-variables.</w:t>
      </w:r>
    </w:p>
    <w:p w14:paraId="4017AA8C" w14:textId="77777777" w:rsidR="00CC2ED0" w:rsidRPr="002D6B0F" w:rsidRDefault="00CC2ED0" w:rsidP="00CC2ED0">
      <w:pPr>
        <w:spacing w:line="276" w:lineRule="auto"/>
        <w:rPr>
          <w:rStyle w:val="fontstyle01"/>
          <w:rFonts w:ascii="Times New Roman" w:hAnsi="Times New Roman"/>
          <w:sz w:val="24"/>
          <w:szCs w:val="24"/>
        </w:rPr>
      </w:pPr>
      <w:r w:rsidRPr="002D6B0F">
        <w:rPr>
          <w:rStyle w:val="fontstyle01"/>
          <w:rFonts w:ascii="Times New Roman" w:hAnsi="Times New Roman"/>
          <w:sz w:val="24"/>
          <w:szCs w:val="24"/>
        </w:rPr>
        <w:t xml:space="preserve">Model 3: disease duration, HAMA score, HAMD score, and </w:t>
      </w:r>
      <w:r w:rsidRPr="002D6B0F">
        <w:rPr>
          <w:rStyle w:val="fontstyle01"/>
          <w:rFonts w:ascii="Times New Roman" w:hAnsi="Times New Roman" w:hint="eastAsia"/>
          <w:sz w:val="24"/>
          <w:szCs w:val="24"/>
        </w:rPr>
        <w:t>A</w:t>
      </w:r>
      <w:r w:rsidRPr="002D6B0F">
        <w:rPr>
          <w:rStyle w:val="fontstyle01"/>
          <w:rFonts w:ascii="Times New Roman" w:hAnsi="Times New Roman"/>
          <w:sz w:val="24"/>
          <w:szCs w:val="24"/>
        </w:rPr>
        <w:t>ttention-C were included as co-variables.</w:t>
      </w:r>
    </w:p>
    <w:p w14:paraId="66F6A30F" w14:textId="77777777" w:rsidR="00CC2ED0" w:rsidRPr="002D6B0F" w:rsidRDefault="00CC2ED0" w:rsidP="00CC2ED0">
      <w:pPr>
        <w:rPr>
          <w:rFonts w:ascii="Times New Roman" w:hAnsi="Times New Roman"/>
          <w:color w:val="000000"/>
          <w:sz w:val="24"/>
          <w:szCs w:val="24"/>
        </w:rPr>
      </w:pPr>
      <w:r w:rsidRPr="002D6B0F">
        <w:rPr>
          <w:rFonts w:ascii="Times New Roman" w:hAnsi="Times New Roman"/>
          <w:b/>
          <w:color w:val="000000"/>
          <w:sz w:val="24"/>
          <w:szCs w:val="24"/>
        </w:rPr>
        <w:t>Abbreviations</w:t>
      </w:r>
      <w:r w:rsidRPr="002D6B0F">
        <w:rPr>
          <w:rFonts w:ascii="Times New Roman" w:hAnsi="Times New Roman"/>
          <w:color w:val="000000"/>
          <w:sz w:val="24"/>
          <w:szCs w:val="24"/>
        </w:rPr>
        <w:t>: OR, odds ratio; CI, confidence interval</w:t>
      </w:r>
    </w:p>
    <w:p w14:paraId="6313671F" w14:textId="77777777" w:rsidR="00CC2ED0" w:rsidRPr="002D6B0F" w:rsidRDefault="00CC2ED0" w:rsidP="00DD15A7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sectPr w:rsidR="00CC2ED0" w:rsidRPr="002D6B0F">
      <w:footerReference w:type="even" r:id="rId6"/>
      <w:footerReference w:type="default" r:id="rId7"/>
      <w:footerReference w:type="firs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10DDF" w14:textId="77777777" w:rsidR="00082032" w:rsidRDefault="00082032" w:rsidP="00F73A7A">
      <w:r>
        <w:separator/>
      </w:r>
    </w:p>
  </w:endnote>
  <w:endnote w:type="continuationSeparator" w:id="0">
    <w:p w14:paraId="27B78A45" w14:textId="77777777" w:rsidR="00082032" w:rsidRDefault="00082032" w:rsidP="00F73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isSIL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A2247" w14:textId="06266092" w:rsidR="00CC2ED0" w:rsidRDefault="00CC2ED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953824E" wp14:editId="1EBF5A1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708626556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7B477D" w14:textId="4772565C" w:rsidR="00CC2ED0" w:rsidRPr="00CC2ED0" w:rsidRDefault="00CC2ED0" w:rsidP="00CC2ED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CC2ED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5382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4F7B477D" w14:textId="4772565C" w:rsidR="00CC2ED0" w:rsidRPr="00CC2ED0" w:rsidRDefault="00CC2ED0" w:rsidP="00CC2ED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CC2ED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BC39E" w14:textId="0488CF5D" w:rsidR="00CC2ED0" w:rsidRDefault="00CC2ED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F87E52D" wp14:editId="2FB45F6E">
              <wp:simplePos x="1143000" y="99250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435318579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C41B43" w14:textId="4E569AD4" w:rsidR="00CC2ED0" w:rsidRPr="00CC2ED0" w:rsidRDefault="00CC2ED0" w:rsidP="00CC2ED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CC2ED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87E52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10C41B43" w14:textId="4E569AD4" w:rsidR="00CC2ED0" w:rsidRPr="00CC2ED0" w:rsidRDefault="00CC2ED0" w:rsidP="00CC2ED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CC2ED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4417E" w14:textId="718F0257" w:rsidR="00CC2ED0" w:rsidRDefault="00CC2ED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659B37A" wp14:editId="28A28E3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059875060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CEE455" w14:textId="251A5D75" w:rsidR="00CC2ED0" w:rsidRPr="00CC2ED0" w:rsidRDefault="00CC2ED0" w:rsidP="00CC2ED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CC2ED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59B37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1DCEE455" w14:textId="251A5D75" w:rsidR="00CC2ED0" w:rsidRPr="00CC2ED0" w:rsidRDefault="00CC2ED0" w:rsidP="00CC2ED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CC2ED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B9931" w14:textId="77777777" w:rsidR="00082032" w:rsidRDefault="00082032" w:rsidP="00F73A7A">
      <w:r>
        <w:separator/>
      </w:r>
    </w:p>
  </w:footnote>
  <w:footnote w:type="continuationSeparator" w:id="0">
    <w:p w14:paraId="6928F3F3" w14:textId="77777777" w:rsidR="00082032" w:rsidRDefault="00082032" w:rsidP="00F73A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NzKxBNJGJiZmFko6SsGpxcWZ+XkgBYa1AAqO2qAsAAAA"/>
  </w:docVars>
  <w:rsids>
    <w:rsidRoot w:val="0037358E"/>
    <w:rsid w:val="00082032"/>
    <w:rsid w:val="001137F4"/>
    <w:rsid w:val="00190198"/>
    <w:rsid w:val="001A0F2C"/>
    <w:rsid w:val="001C3358"/>
    <w:rsid w:val="001D4852"/>
    <w:rsid w:val="002D6B0F"/>
    <w:rsid w:val="00307395"/>
    <w:rsid w:val="0037358E"/>
    <w:rsid w:val="003E5CBF"/>
    <w:rsid w:val="004F2A77"/>
    <w:rsid w:val="005419CA"/>
    <w:rsid w:val="0056703A"/>
    <w:rsid w:val="00582ACE"/>
    <w:rsid w:val="005E6679"/>
    <w:rsid w:val="00694E6E"/>
    <w:rsid w:val="00703546"/>
    <w:rsid w:val="007F7F72"/>
    <w:rsid w:val="009E7AFF"/>
    <w:rsid w:val="00AC39AE"/>
    <w:rsid w:val="00B935D3"/>
    <w:rsid w:val="00CC2ED0"/>
    <w:rsid w:val="00D927D8"/>
    <w:rsid w:val="00DA4B4D"/>
    <w:rsid w:val="00DD15A7"/>
    <w:rsid w:val="00EE4BB2"/>
    <w:rsid w:val="00F73A7A"/>
    <w:rsid w:val="00FD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F2D67E"/>
  <w15:chartTrackingRefBased/>
  <w15:docId w15:val="{9662F26E-078A-4886-8F40-8A9918FED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A7A"/>
    <w:pPr>
      <w:widowControl w:val="0"/>
      <w:jc w:val="both"/>
    </w:pPr>
    <w:rPr>
      <w:rFonts w:ascii="Calibri" w:eastAsia="SimSu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3A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73A7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73A7A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73A7A"/>
    <w:rPr>
      <w:sz w:val="18"/>
      <w:szCs w:val="18"/>
    </w:rPr>
  </w:style>
  <w:style w:type="character" w:customStyle="1" w:styleId="fontstyle01">
    <w:name w:val="fontstyle01"/>
    <w:rsid w:val="00F73A7A"/>
    <w:rPr>
      <w:rFonts w:ascii="CharisSIL" w:hAnsi="CharisSIL" w:cs="Times New Roman"/>
      <w:color w:val="000000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54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546"/>
    <w:rPr>
      <w:rFonts w:ascii="Calibri" w:eastAsia="SimSun" w:hAnsi="Calibri" w:cs="Times New Roman"/>
      <w:sz w:val="18"/>
      <w:szCs w:val="18"/>
    </w:rPr>
  </w:style>
  <w:style w:type="paragraph" w:styleId="Revision">
    <w:name w:val="Revision"/>
    <w:hidden/>
    <w:uiPriority w:val="99"/>
    <w:semiHidden/>
    <w:rsid w:val="00CC2ED0"/>
    <w:rPr>
      <w:rFonts w:ascii="Calibri" w:eastAsia="SimSu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7</Words>
  <Characters>2222</Characters>
  <Application>Microsoft Office Word</Application>
  <DocSecurity>0</DocSecurity>
  <Lines>58</Lines>
  <Paragraphs>34</Paragraphs>
  <ScaleCrop>false</ScaleCrop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k</dc:creator>
  <cp:keywords/>
  <dc:description/>
  <cp:lastModifiedBy>Khanapur, Soumya</cp:lastModifiedBy>
  <cp:revision>2</cp:revision>
  <dcterms:created xsi:type="dcterms:W3CDTF">2023-12-01T02:49:00Z</dcterms:created>
  <dcterms:modified xsi:type="dcterms:W3CDTF">2023-12-01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f2c68f4,2a3cc87c,19f26f33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12-01T02:49:15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b3b4906-6f70-4594-a4fd-905645b79481</vt:lpwstr>
  </property>
  <property fmtid="{D5CDD505-2E9C-101B-9397-08002B2CF9AE}" pid="11" name="MSIP_Label_2bbab825-a111-45e4-86a1-18cee0005896_ContentBits">
    <vt:lpwstr>2</vt:lpwstr>
  </property>
</Properties>
</file>